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E5B89" w14:textId="3B23CE45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CS44</w:t>
      </w:r>
      <w:r w:rsidR="007744AC">
        <w:rPr>
          <w:rFonts w:ascii="Times New Roman" w:hAnsi="Times New Roman" w:cs="Times New Roman"/>
          <w:sz w:val="24"/>
          <w:szCs w:val="24"/>
        </w:rPr>
        <w:t>0</w:t>
      </w:r>
    </w:p>
    <w:p w14:paraId="269E17EA" w14:textId="0C50B529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Xinyu Meng xm73 RUID:193002567</w:t>
      </w:r>
    </w:p>
    <w:p w14:paraId="2EF3F462" w14:textId="7CEC66E2" w:rsidR="00345EB1" w:rsidRPr="00345EB1" w:rsidRDefault="00345EB1" w:rsidP="007744AC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Qichao Lin ql180 RUID:196005340</w:t>
      </w:r>
    </w:p>
    <w:p w14:paraId="2EC6F68B" w14:textId="29C85A5B" w:rsidR="00345EB1" w:rsidRDefault="00345EB1" w:rsidP="007744A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345EB1">
        <w:rPr>
          <w:rFonts w:ascii="Times New Roman" w:hAnsi="Times New Roman" w:cs="Times New Roman"/>
          <w:sz w:val="24"/>
          <w:szCs w:val="24"/>
        </w:rPr>
        <w:t>Final Project Report</w:t>
      </w:r>
    </w:p>
    <w:p w14:paraId="024DBDA5" w14:textId="167D82D6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final project, we implemented the Perceptron and Naïve bayes classifier from scratch, and we utiliz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to build the Neural Network model. </w:t>
      </w:r>
    </w:p>
    <w:p w14:paraId="435BBD78" w14:textId="4BA0C3DB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 loading:</w:t>
      </w:r>
    </w:p>
    <w:p w14:paraId="0E20CA57" w14:textId="1AFF23F4" w:rsidR="001E48CF" w:rsidRDefault="00A10365" w:rsidP="00A1036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300A95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read the file into a list using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readlines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), for face data, I split each image to 60x70 and store them into a list. For digit data, I split each image to 28x28 and store them into their corresponding lists. During training, I just utilize each pixel as a feature. So for each 2d list of image, I convert </w:t>
      </w:r>
      <w:proofErr w:type="gramStart"/>
      <w:r>
        <w:rPr>
          <w:rFonts w:ascii="Times New Roman" w:hAnsi="Times New Roman" w:cs="Times New Roman"/>
          <w:sz w:val="24"/>
          <w:szCs w:val="24"/>
        </w:rPr>
        <w:t>‘ ’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to 0, ‘+’ into 1, and ‘#’ into 2. I flatten the matrix into a 1d array, which </w:t>
      </w:r>
      <w:proofErr w:type="gramStart"/>
      <w:r>
        <w:rPr>
          <w:rFonts w:ascii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easier to do the dot products 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However, for the neural network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>, I had to convert the</w:t>
      </w:r>
      <w:r w:rsidR="001E48CF">
        <w:rPr>
          <w:rFonts w:ascii="Times New Roman" w:hAnsi="Times New Roman" w:cs="Times New Roman"/>
          <w:sz w:val="24"/>
          <w:szCs w:val="24"/>
        </w:rPr>
        <w:t xml:space="preserve"> symbol into their corresponding values before the training due the implementation. </w:t>
      </w:r>
    </w:p>
    <w:p w14:paraId="6DF3C655" w14:textId="31428C0F" w:rsidR="00300A95" w:rsidRDefault="00300A95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ceptron: </w:t>
      </w:r>
    </w:p>
    <w:p w14:paraId="6EBAF701" w14:textId="37C12EAC" w:rsidR="00300A95" w:rsidRDefault="001E48CF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ill initialize the weight vector as 0s, set the bias w0 as 0 also. For digit data, I initialize 10 different perceptron, during training, for each training image, I run predict function for each of the 10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eptr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If the prediction is correct, I don’t do any </w:t>
      </w:r>
      <w:proofErr w:type="gramStart"/>
      <w:r>
        <w:rPr>
          <w:rFonts w:ascii="Times New Roman" w:hAnsi="Times New Roman" w:cs="Times New Roman"/>
          <w:sz w:val="24"/>
          <w:szCs w:val="24"/>
        </w:rPr>
        <w:t>upd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. If prediction </w:t>
      </w:r>
      <w:proofErr w:type="gramStart"/>
      <w:r>
        <w:rPr>
          <w:rFonts w:ascii="Times New Roman" w:hAnsi="Times New Roman" w:cs="Times New Roman"/>
          <w:sz w:val="24"/>
          <w:szCs w:val="24"/>
        </w:rPr>
        <w:t>resul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s I and the true label is j, I will make the weight of </w:t>
      </w:r>
      <w:proofErr w:type="spellStart"/>
      <w:r>
        <w:rPr>
          <w:rFonts w:ascii="Times New Roman" w:hAnsi="Times New Roman" w:cs="Times New Roman"/>
          <w:sz w:val="24"/>
          <w:szCs w:val="24"/>
        </w:rPr>
        <w:t>Perceptro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as </w:t>
      </w:r>
      <w:proofErr w:type="spellStart"/>
      <w:r>
        <w:rPr>
          <w:rFonts w:ascii="Times New Roman" w:hAnsi="Times New Roman" w:cs="Times New Roman"/>
          <w:sz w:val="24"/>
          <w:szCs w:val="24"/>
        </w:rPr>
        <w:t>w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>
        <w:rPr>
          <w:rFonts w:ascii="Times New Roman" w:hAnsi="Times New Roman" w:cs="Times New Roman"/>
          <w:sz w:val="24"/>
          <w:szCs w:val="24"/>
        </w:rPr>
        <w:t>wk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– </w:t>
      </w:r>
      <w:proofErr w:type="spellStart"/>
      <w:r>
        <w:rPr>
          <w:rFonts w:ascii="Times New Roman" w:hAnsi="Times New Roman" w:cs="Times New Roman"/>
          <w:sz w:val="24"/>
          <w:szCs w:val="24"/>
        </w:rPr>
        <w:t>feature_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(x) for each k in the weight vector and the bias w0 &lt;- w0-1, and make the weight of Perceptron j as </w:t>
      </w:r>
      <w:proofErr w:type="spellStart"/>
      <w:r>
        <w:rPr>
          <w:rFonts w:ascii="Times New Roman" w:hAnsi="Times New Roman" w:cs="Times New Roman"/>
          <w:sz w:val="24"/>
          <w:szCs w:val="24"/>
        </w:rPr>
        <w:t>wj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&lt;- </w:t>
      </w:r>
      <w:proofErr w:type="spellStart"/>
      <w:r>
        <w:rPr>
          <w:rFonts w:ascii="Times New Roman" w:hAnsi="Times New Roman" w:cs="Times New Roman"/>
          <w:sz w:val="24"/>
          <w:szCs w:val="24"/>
        </w:rPr>
        <w:t>wkj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+ </w:t>
      </w:r>
      <w:proofErr w:type="spellStart"/>
      <w:r>
        <w:rPr>
          <w:rFonts w:ascii="Times New Roman" w:hAnsi="Times New Roman" w:cs="Times New Roman"/>
          <w:sz w:val="24"/>
          <w:szCs w:val="24"/>
        </w:rPr>
        <w:t>feature_k</w:t>
      </w:r>
      <w:proofErr w:type="spellEnd"/>
      <w:r>
        <w:rPr>
          <w:rFonts w:ascii="Times New Roman" w:hAnsi="Times New Roman" w:cs="Times New Roman"/>
          <w:sz w:val="24"/>
          <w:szCs w:val="24"/>
        </w:rPr>
        <w:t>(x), w0 &lt;- w0+1</w:t>
      </w:r>
      <w:r w:rsidR="008B109E">
        <w:rPr>
          <w:rFonts w:ascii="Times New Roman" w:hAnsi="Times New Roman" w:cs="Times New Roman"/>
          <w:sz w:val="24"/>
          <w:szCs w:val="24"/>
        </w:rPr>
        <w:t xml:space="preserve">. In our implementation, the </w:t>
      </w:r>
      <w:r w:rsidR="00F40E0E">
        <w:rPr>
          <w:rFonts w:ascii="Times New Roman" w:hAnsi="Times New Roman" w:cs="Times New Roman"/>
          <w:sz w:val="24"/>
          <w:szCs w:val="24"/>
        </w:rPr>
        <w:t xml:space="preserve">calculation is achieved by </w:t>
      </w:r>
      <w:proofErr w:type="gramStart"/>
      <w:r w:rsidR="00F40E0E">
        <w:rPr>
          <w:rFonts w:ascii="Times New Roman" w:hAnsi="Times New Roman" w:cs="Times New Roman"/>
          <w:sz w:val="24"/>
          <w:szCs w:val="24"/>
        </w:rPr>
        <w:t>summation of</w:t>
      </w:r>
      <w:proofErr w:type="gramEnd"/>
      <w:r w:rsidR="00F40E0E">
        <w:rPr>
          <w:rFonts w:ascii="Times New Roman" w:hAnsi="Times New Roman" w:cs="Times New Roman"/>
          <w:sz w:val="24"/>
          <w:szCs w:val="24"/>
        </w:rPr>
        <w:t xml:space="preserve"> two </w:t>
      </w:r>
      <w:proofErr w:type="spellStart"/>
      <w:proofErr w:type="gramStart"/>
      <w:r w:rsidR="00F40E0E">
        <w:rPr>
          <w:rFonts w:ascii="Times New Roman" w:hAnsi="Times New Roman" w:cs="Times New Roman"/>
          <w:sz w:val="24"/>
          <w:szCs w:val="24"/>
        </w:rPr>
        <w:t>np.arrays</w:t>
      </w:r>
      <w:proofErr w:type="spellEnd"/>
      <w:proofErr w:type="gramEnd"/>
      <w:r w:rsidR="00393950">
        <w:rPr>
          <w:rFonts w:ascii="Times New Roman" w:hAnsi="Times New Roman" w:cs="Times New Roman"/>
          <w:sz w:val="24"/>
          <w:szCs w:val="24"/>
        </w:rPr>
        <w:t xml:space="preserve">. During testing, I just </w:t>
      </w:r>
      <w:proofErr w:type="gramStart"/>
      <w:r w:rsidR="00393950">
        <w:rPr>
          <w:rFonts w:ascii="Times New Roman" w:hAnsi="Times New Roman" w:cs="Times New Roman"/>
          <w:sz w:val="24"/>
          <w:szCs w:val="24"/>
        </w:rPr>
        <w:t>utilize</w:t>
      </w:r>
      <w:proofErr w:type="gramEnd"/>
      <w:r w:rsidR="00393950">
        <w:rPr>
          <w:rFonts w:ascii="Times New Roman" w:hAnsi="Times New Roman" w:cs="Times New Roman"/>
          <w:sz w:val="24"/>
          <w:szCs w:val="24"/>
        </w:rPr>
        <w:t xml:space="preserve"> the weight vector I got for each </w:t>
      </w:r>
      <w:r w:rsidR="00393950">
        <w:rPr>
          <w:rFonts w:ascii="Times New Roman" w:hAnsi="Times New Roman" w:cs="Times New Roman"/>
          <w:sz w:val="24"/>
          <w:szCs w:val="24"/>
        </w:rPr>
        <w:lastRenderedPageBreak/>
        <w:t xml:space="preserve">perceptron and get </w:t>
      </w:r>
      <w:proofErr w:type="gramStart"/>
      <w:r w:rsidR="00393950">
        <w:rPr>
          <w:rFonts w:ascii="Times New Roman" w:hAnsi="Times New Roman" w:cs="Times New Roman"/>
          <w:sz w:val="24"/>
          <w:szCs w:val="24"/>
        </w:rPr>
        <w:t>an</w:t>
      </w:r>
      <w:proofErr w:type="gramEnd"/>
      <w:r w:rsidR="00393950">
        <w:rPr>
          <w:rFonts w:ascii="Times New Roman" w:hAnsi="Times New Roman" w:cs="Times New Roman"/>
          <w:sz w:val="24"/>
          <w:szCs w:val="24"/>
        </w:rPr>
        <w:t xml:space="preserve"> list of 10 results. I pick the maximum value, and its </w:t>
      </w:r>
      <w:proofErr w:type="gramStart"/>
      <w:r w:rsidR="00393950">
        <w:rPr>
          <w:rFonts w:ascii="Times New Roman" w:hAnsi="Times New Roman" w:cs="Times New Roman"/>
          <w:sz w:val="24"/>
          <w:szCs w:val="24"/>
        </w:rPr>
        <w:t>digit(</w:t>
      </w:r>
      <w:proofErr w:type="gramEnd"/>
      <w:r w:rsidR="00393950">
        <w:rPr>
          <w:rFonts w:ascii="Times New Roman" w:hAnsi="Times New Roman" w:cs="Times New Roman"/>
          <w:sz w:val="24"/>
          <w:szCs w:val="24"/>
        </w:rPr>
        <w:t xml:space="preserve">represented by its index in the list) is the output of the model. For face data, I just check if the prediction result is greater or equal to 0 or not. </w:t>
      </w:r>
    </w:p>
    <w:p w14:paraId="6870E342" w14:textId="19D5A2D8" w:rsidR="00393950" w:rsidRDefault="00393950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ïve bayes: </w:t>
      </w:r>
    </w:p>
    <w:p w14:paraId="4A844F17" w14:textId="50DB11A0" w:rsidR="001A24AA" w:rsidRDefault="00393950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nitialize the probability as a vector of 0. I have three array stored in a single list, each representing the probability of the pixel being 0, 1, or 2. For digit images, I will first split the training set into 10 classes each with label = 0, 1, 2, 3</w:t>
      </w:r>
      <w:proofErr w:type="gramStart"/>
      <w:r>
        <w:rPr>
          <w:rFonts w:ascii="Times New Roman" w:hAnsi="Times New Roman" w:cs="Times New Roman"/>
          <w:sz w:val="24"/>
          <w:szCs w:val="24"/>
        </w:rPr>
        <w:t>…..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 </w:t>
      </w:r>
      <w:proofErr w:type="gramStart"/>
      <w:r>
        <w:rPr>
          <w:rFonts w:ascii="Times New Roman" w:hAnsi="Times New Roman" w:cs="Times New Roman"/>
          <w:sz w:val="24"/>
          <w:szCs w:val="24"/>
        </w:rPr>
        <w:t>cre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10 classifiers with digit 0 to 9. I fit the corresponding class of image into the classifier and get a probability vector. </w:t>
      </w:r>
      <w:r w:rsidR="001A24AA">
        <w:rPr>
          <w:rFonts w:ascii="Times New Roman" w:hAnsi="Times New Roman" w:cs="Times New Roman"/>
          <w:sz w:val="24"/>
          <w:szCs w:val="24"/>
        </w:rPr>
        <w:t xml:space="preserve">For testing, I just choose the maximum value returned by the model as output. </w:t>
      </w:r>
    </w:p>
    <w:p w14:paraId="5826963C" w14:textId="7B2B42F6" w:rsidR="001A24AA" w:rsidRDefault="001A24AA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ural Network: </w:t>
      </w:r>
    </w:p>
    <w:p w14:paraId="44CD58A6" w14:textId="594901C6" w:rsidR="001A24AA" w:rsidRDefault="001A24AA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imported </w:t>
      </w:r>
      <w:proofErr w:type="spellStart"/>
      <w:r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library to build neural networks. I us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keras.sequentia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o create a simple neural network. I set the training epoch as 5 to get the model performance for 5 iterations. For face data, I created a convolutional neural network to better predict the faces. </w:t>
      </w:r>
    </w:p>
    <w:p w14:paraId="3DCC7B4A" w14:textId="15EE98F4" w:rsidR="007D2CBB" w:rsidRDefault="007D2CBB" w:rsidP="00300A95">
      <w:pPr>
        <w:spacing w:line="480" w:lineRule="auto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xecuted result: </w:t>
      </w:r>
    </w:p>
    <w:p w14:paraId="5C90AB3A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6786  standard deviation- 0.026446927987953516</w:t>
      </w:r>
    </w:p>
    <w:p w14:paraId="3505C46F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7010560989379883 standard deviation- 0.006051291022221893</w:t>
      </w:r>
    </w:p>
    <w:p w14:paraId="394DB389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72  standard deviation- 0.03825702549859306</w:t>
      </w:r>
    </w:p>
    <w:p w14:paraId="74ED671B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1.503451442718506 standard deviation- 0.06108726806853301</w:t>
      </w:r>
    </w:p>
    <w:p w14:paraId="52997CEE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745  standard deviation- 0.018665476152512173</w:t>
      </w:r>
    </w:p>
    <w:p w14:paraId="655A95B1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3.1280555725097656 standard deviation- 0.5402991188604274</w:t>
      </w:r>
    </w:p>
    <w:p w14:paraId="5F2DA25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7702  standard deviation- 0.027461973709112776</w:t>
      </w:r>
    </w:p>
    <w:p w14:paraId="74B97A7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4.05173921585083 standard deviation- 0.7266908061962182</w:t>
      </w:r>
    </w:p>
    <w:p w14:paraId="0A9BC3B5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0.7632000000000001  standard deviation- 0.024152846623120866</w:t>
      </w:r>
    </w:p>
    <w:p w14:paraId="14AFAB22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digit image for 5 iterations: mean- 3.6727647304534914 standard deviation- 0.00828654250255467</w:t>
      </w:r>
    </w:p>
    <w:p w14:paraId="3244E98E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0.7306666666666667  standard deviation- 0.06512893195637233</w:t>
      </w:r>
    </w:p>
    <w:p w14:paraId="18C0BAE4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-0.035579252243041995 standard deviation- 0.006655066287527573</w:t>
      </w:r>
    </w:p>
    <w:p w14:paraId="34CE6930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0.7773333333333333  standard deviation- 0.027519689920733746</w:t>
      </w:r>
    </w:p>
    <w:p w14:paraId="6DA61E4B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lastRenderedPageBreak/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-0.06981730461120605 standard deviation- 0.006789746075907763</w:t>
      </w:r>
    </w:p>
    <w:p w14:paraId="18E50481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0.7933333333333333  standard deviation- 0.048258562855610296</w:t>
      </w:r>
    </w:p>
    <w:p w14:paraId="24EA9A03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-0.10855464935302735 standard deviation- 0.005256351630491313</w:t>
      </w:r>
    </w:p>
    <w:p w14:paraId="57233410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0.7933333333333333  standard deviation- 0.03887301263230203</w:t>
      </w:r>
    </w:p>
    <w:p w14:paraId="7C9134E2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-0.13887448310852052 standard deviation- 0.010528445353732757</w:t>
      </w:r>
    </w:p>
    <w:p w14:paraId="69A6B198" w14:textId="77777777" w:rsidR="007D2CBB" w:rsidRP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accuracy for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0.82  standard deviation- 0.04361447262345636</w:t>
      </w:r>
    </w:p>
    <w:p w14:paraId="3AF7F8D9" w14:textId="77777777" w:rsidR="007D2CBB" w:rsidRDefault="007D2CBB" w:rsidP="007D2CBB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7D2CBB">
        <w:rPr>
          <w:rFonts w:ascii="Times New Roman" w:hAnsi="Times New Roman" w:cs="Times New Roman"/>
          <w:sz w:val="15"/>
          <w:szCs w:val="15"/>
        </w:rPr>
        <w:t xml:space="preserve">time spent for training Perceptron </w:t>
      </w:r>
      <w:proofErr w:type="gramStart"/>
      <w:r w:rsidRPr="007D2CBB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7D2CBB">
        <w:rPr>
          <w:rFonts w:ascii="Times New Roman" w:hAnsi="Times New Roman" w:cs="Times New Roman"/>
          <w:sz w:val="15"/>
          <w:szCs w:val="15"/>
        </w:rPr>
        <w:t xml:space="preserve"> percent face image for 5 iterations: mean- -0.16668963432312012 standard deviation- 0.009388631705467203</w:t>
      </w:r>
    </w:p>
    <w:p w14:paraId="703015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0.7624000000000001  standard deviation- 0.009002221947941527</w:t>
      </w:r>
    </w:p>
    <w:p w14:paraId="7FB1759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-0.12551140785217285 standard deviation- 0.008779260753667691</w:t>
      </w:r>
    </w:p>
    <w:p w14:paraId="55F9212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0.776  standard deviation- 0.0053665631459995</w:t>
      </w:r>
    </w:p>
    <w:p w14:paraId="5179ECB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-0.23476901054382324 standard deviation- 0.010032943630972938</w:t>
      </w:r>
    </w:p>
    <w:p w14:paraId="4D7C46D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0.7728  standard deviation- 0.0037094473981982845</w:t>
      </w:r>
    </w:p>
    <w:p w14:paraId="33B6455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-0.3576666831970215 standard deviation- 0.008066148764367216</w:t>
      </w:r>
    </w:p>
    <w:p w14:paraId="728F5DB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0.7752000000000001  standard deviation- 0.0021354156504062643</w:t>
      </w:r>
    </w:p>
    <w:p w14:paraId="010B35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-0.47588386535644533 standard deviation- 0.006821521587210647</w:t>
      </w:r>
    </w:p>
    <w:p w14:paraId="260BCCD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0.775  standard deviation- 0.0</w:t>
      </w:r>
    </w:p>
    <w:p w14:paraId="2DBE1E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iterations: mean- -0.5948931217193604 standard deviation- 0.0032327194345388214</w:t>
      </w:r>
    </w:p>
    <w:p w14:paraId="71A8349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0.7786666666666667  standard deviation- 0.05771962885843563</w:t>
      </w:r>
    </w:p>
    <w:p w14:paraId="5CF6BA7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-0.05969395637512207 standard deviation- 0.006345355363426483</w:t>
      </w:r>
    </w:p>
    <w:p w14:paraId="005B760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0.8559999999999999  standard deviation- 0.01717879830230017</w:t>
      </w:r>
    </w:p>
    <w:p w14:paraId="4FCB3FA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-0.11939973831176758 standard deviation- 0.006048087771141409</w:t>
      </w:r>
    </w:p>
    <w:p w14:paraId="4356FA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0.8800000000000001  standard deviation- 0.017888543819998326</w:t>
      </w:r>
    </w:p>
    <w:p w14:paraId="7ACD99D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-0.17108054161071778 standard deviation- </w:t>
      </w:r>
      <w:r w:rsidRPr="00141DEE">
        <w:rPr>
          <w:rFonts w:ascii="Times New Roman" w:hAnsi="Times New Roman" w:cs="Times New Roman"/>
          <w:sz w:val="15"/>
          <w:szCs w:val="15"/>
        </w:rPr>
        <w:lastRenderedPageBreak/>
        <w:t>0.002528243131786376</w:t>
      </w:r>
    </w:p>
    <w:p w14:paraId="3C93B1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0.8786666666666667  standard deviation- 0.009797958971132715</w:t>
      </w:r>
    </w:p>
    <w:p w14:paraId="0910914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-0.23717041015625 standard deviation- 0.011916856246851085</w:t>
      </w:r>
    </w:p>
    <w:p w14:paraId="5BA2E73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0.8800000000000001  standard deviation- 1.1102230246251565e-16</w:t>
      </w:r>
    </w:p>
    <w:p w14:paraId="138D750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time spent for fitting Naive Bayes Classifier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iterations: mean- -0.2901020050048828 standard deviation- 0.0095535017074825</w:t>
      </w:r>
    </w:p>
    <w:p w14:paraId="34CEBED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7A7D2F2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1.2922 - accuracy: 0.6000</w:t>
      </w:r>
    </w:p>
    <w:p w14:paraId="2F85CEB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3B58387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4292 - accuracy: 0.8860</w:t>
      </w:r>
    </w:p>
    <w:p w14:paraId="427C16D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2D84DA2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2706 - accuracy: 0.9400</w:t>
      </w:r>
    </w:p>
    <w:p w14:paraId="5CB1A57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2624BE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1884 - accuracy: 0.9580</w:t>
      </w:r>
    </w:p>
    <w:p w14:paraId="6AA8A9B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6384A65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2ms/step - loss: 0.1457 - accuracy: 0.9690</w:t>
      </w:r>
    </w:p>
    <w:p w14:paraId="72EDC93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982us/step - loss: 0.5558 - accuracy: 0.8400</w:t>
      </w:r>
    </w:p>
    <w:p w14:paraId="274D47F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epochs: accuracy- 0.8399999737739563  loss- 0.555781364440918</w:t>
      </w:r>
    </w:p>
    <w:p w14:paraId="5ACF2B8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58C658A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9652 - accuracy: 0.7130</w:t>
      </w:r>
    </w:p>
    <w:p w14:paraId="4C43BA6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5D5238E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3280 - accuracy: 0.9105</w:t>
      </w:r>
    </w:p>
    <w:p w14:paraId="365D3CE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31F614A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2170 - accuracy: 0.9485</w:t>
      </w:r>
    </w:p>
    <w:p w14:paraId="48822C7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44F1CCF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1562 - accuracy: 0.9600</w:t>
      </w:r>
    </w:p>
    <w:p w14:paraId="0B510ED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3FB382F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3/63 [==============================] - 0s 1ms/step - loss: 0.1106 - accuracy: 0.9795</w:t>
      </w:r>
    </w:p>
    <w:p w14:paraId="64B4C37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4066 - accuracy: 0.8690</w:t>
      </w:r>
    </w:p>
    <w:p w14:paraId="05BB250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4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epochs: accuracy- 0.8690000176429749  loss- 0.4066341817378998</w:t>
      </w:r>
    </w:p>
    <w:p w14:paraId="7788B9A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5348729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7687 - accuracy: 0.7693</w:t>
      </w:r>
    </w:p>
    <w:p w14:paraId="1D61338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35024A4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2946 - accuracy: 0.9157</w:t>
      </w:r>
    </w:p>
    <w:p w14:paraId="33E8AB9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000C586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2129 - accuracy: 0.9417</w:t>
      </w:r>
    </w:p>
    <w:p w14:paraId="74A7AA3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lastRenderedPageBreak/>
        <w:t>Epoch 4/5</w:t>
      </w:r>
    </w:p>
    <w:p w14:paraId="5F39575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1536 - accuracy: 0.9597</w:t>
      </w:r>
    </w:p>
    <w:p w14:paraId="35D9ADE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7AF161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94/94 [==============================] - 0s 1ms/step - loss: 0.1127 - accuracy: 0.9737</w:t>
      </w:r>
    </w:p>
    <w:p w14:paraId="192F379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895us/step - loss: 0.4082 - accuracy: 0.8750</w:t>
      </w:r>
    </w:p>
    <w:p w14:paraId="437399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6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epochs: accuracy- 0.875  loss- 0.4082314670085907</w:t>
      </w:r>
    </w:p>
    <w:p w14:paraId="44C57C1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6735A18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6373 - accuracy: 0.8200</w:t>
      </w:r>
    </w:p>
    <w:p w14:paraId="0F82432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35644B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2566 - accuracy: 0.9285</w:t>
      </w:r>
    </w:p>
    <w:p w14:paraId="6F96363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0AB5FE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1763 - accuracy: 0.9540</w:t>
      </w:r>
    </w:p>
    <w:p w14:paraId="798B257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6A292C8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1269 - accuracy: 0.9690</w:t>
      </w:r>
    </w:p>
    <w:p w14:paraId="489D4ED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5E58EB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5/125 [==============================] - 0s 1ms/step - loss: 0.0926 - accuracy: 0.9795</w:t>
      </w:r>
    </w:p>
    <w:p w14:paraId="62A1578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3943 - accuracy: 0.8760</w:t>
      </w:r>
    </w:p>
    <w:p w14:paraId="62A6B2D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epochs: accuracy- 0.8759999871253967  loss- 0.3943262994289398</w:t>
      </w:r>
    </w:p>
    <w:p w14:paraId="3028178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0D1AA68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5911 - accuracy: 0.8196</w:t>
      </w:r>
    </w:p>
    <w:p w14:paraId="52743E4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5085CF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2580 - accuracy: 0.9248</w:t>
      </w:r>
    </w:p>
    <w:p w14:paraId="38672A2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68CA0BB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1657 - accuracy: 0.9568</w:t>
      </w:r>
    </w:p>
    <w:p w14:paraId="2A303FA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1805B64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1169 - accuracy: 0.9698</w:t>
      </w:r>
    </w:p>
    <w:p w14:paraId="2E2F149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F34D6C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7/157 [==============================] - 0s 1ms/step - loss: 0.0888 - accuracy: 0.9766</w:t>
      </w:r>
    </w:p>
    <w:p w14:paraId="0920F49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2/32 [==============================] - 0s 1ms/step - loss: 0.3342 - accuracy: 0.9050</w:t>
      </w:r>
    </w:p>
    <w:p w14:paraId="50547D0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digit image for 5 epochs: accuracy- 0.9049999713897705  loss- 0.33420413732528687</w:t>
      </w:r>
    </w:p>
    <w:p w14:paraId="544D618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37A2D4F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1s 47ms/step - loss: 0.9593 - accuracy: 0.4667</w:t>
      </w:r>
    </w:p>
    <w:p w14:paraId="7CD1545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059E299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39ms/step - loss: 0.6847 - accuracy: 0.4667</w:t>
      </w:r>
    </w:p>
    <w:p w14:paraId="1FAE232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68769D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40ms/step - loss: 0.6560 - accuracy: 0.7000</w:t>
      </w:r>
    </w:p>
    <w:p w14:paraId="43F3E1F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7E31065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49ms/step - loss: 0.5898 - accuracy: 0.6667</w:t>
      </w:r>
    </w:p>
    <w:p w14:paraId="39CC2AB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lastRenderedPageBreak/>
        <w:t>Epoch 5/5</w:t>
      </w:r>
    </w:p>
    <w:p w14:paraId="6890824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3/3 [==============================] - 0s 39ms/step - loss: 0.4480 - accuracy: 0.9444</w:t>
      </w:r>
    </w:p>
    <w:p w14:paraId="0AE2D40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7ms/step - loss: 0.4130 - accuracy: 0.8933</w:t>
      </w:r>
    </w:p>
    <w:p w14:paraId="3AED028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2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epochs: accuracy- 0.8933333158493042  loss- 0.4129582643508911</w:t>
      </w:r>
    </w:p>
    <w:p w14:paraId="318619A2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00921E9E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1s 42ms/step - loss: 0.6635 - accuracy: 0.6167</w:t>
      </w:r>
    </w:p>
    <w:p w14:paraId="00AD40CF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19BFB8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43ms/step - loss: 0.2820 - accuracy: 0.9333</w:t>
      </w:r>
    </w:p>
    <w:p w14:paraId="280D1D1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1A2262B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39ms/step - loss: 0.1482 - accuracy: 0.9500</w:t>
      </w:r>
    </w:p>
    <w:p w14:paraId="34312C9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5D8901A6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6/6 [==============================] - 0s 39ms/step - loss: 0.1018 - accuracy: 0.9556</w:t>
      </w:r>
    </w:p>
    <w:p w14:paraId="6C111C8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677F3EE7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0s 39ms/step - loss: 0.3259 - accuracy: 0.9333</w:t>
      </w:r>
    </w:p>
    <w:p w14:paraId="179D0D0C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7F0A32C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0s 40ms/step - loss: 0.1269 - accuracy: 0.9583</w:t>
      </w:r>
    </w:p>
    <w:p w14:paraId="454A65E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5233A9D4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1s 42ms/step - loss: 0.0603 - accuracy: 0.9806</w:t>
      </w:r>
    </w:p>
    <w:p w14:paraId="2307073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5FAD146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2/12 [==============================] - 1s 44ms/step - loss: 0.0246 - accuracy: 0.9972</w:t>
      </w:r>
    </w:p>
    <w:p w14:paraId="0DF4DFE8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3ms/step - loss: 0.0584 - accuracy: 0.9733</w:t>
      </w:r>
    </w:p>
    <w:p w14:paraId="063E800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8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epochs: accuracy- 0.9733333587646484  loss- 0.058382369577884674</w:t>
      </w:r>
    </w:p>
    <w:p w14:paraId="26C16D19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1/5</w:t>
      </w:r>
    </w:p>
    <w:p w14:paraId="65831D8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0ms/step - loss: 0.5174 - accuracy: 0.7517</w:t>
      </w:r>
    </w:p>
    <w:p w14:paraId="72111F9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2/5</w:t>
      </w:r>
    </w:p>
    <w:p w14:paraId="15F578EA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0ms/step - loss: 0.1486 - accuracy: 0.9401</w:t>
      </w:r>
    </w:p>
    <w:p w14:paraId="052C5E23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3/5</w:t>
      </w:r>
    </w:p>
    <w:p w14:paraId="12240FE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44ms/step - loss: 0.0647 - accuracy: 0.9734</w:t>
      </w:r>
    </w:p>
    <w:p w14:paraId="0C81CFD5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4/5</w:t>
      </w:r>
    </w:p>
    <w:p w14:paraId="6B0ECE7B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53ms/step - loss: 0.0274 - accuracy: 0.9911</w:t>
      </w:r>
    </w:p>
    <w:p w14:paraId="3214360D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Epoch 5/5</w:t>
      </w:r>
    </w:p>
    <w:p w14:paraId="4C6A63D1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15/15 [==============================] - 1s 52ms/step - loss: 0.0065 - accuracy: 1.0000</w:t>
      </w:r>
    </w:p>
    <w:p w14:paraId="288433A0" w14:textId="77777777" w:rsidR="00141DEE" w:rsidRPr="00141DEE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>5/5 [==============================] - 0s 14ms/step - loss: 0.0254 - accuracy: 0.9933</w:t>
      </w:r>
    </w:p>
    <w:p w14:paraId="602A31D5" w14:textId="72BD4DC6" w:rsidR="00141DEE" w:rsidRPr="007D2CBB" w:rsidRDefault="00141DEE" w:rsidP="00141DEE">
      <w:pPr>
        <w:spacing w:line="276" w:lineRule="auto"/>
        <w:rPr>
          <w:rFonts w:ascii="Times New Roman" w:hAnsi="Times New Roman" w:cs="Times New Roman"/>
          <w:sz w:val="15"/>
          <w:szCs w:val="15"/>
        </w:rPr>
      </w:pPr>
      <w:r w:rsidRPr="00141DEE">
        <w:rPr>
          <w:rFonts w:ascii="Times New Roman" w:hAnsi="Times New Roman" w:cs="Times New Roman"/>
          <w:sz w:val="15"/>
          <w:szCs w:val="15"/>
        </w:rPr>
        <w:t xml:space="preserve">accuracy for Convolutional Neural Network with </w:t>
      </w:r>
      <w:proofErr w:type="spellStart"/>
      <w:r w:rsidRPr="00141DEE">
        <w:rPr>
          <w:rFonts w:ascii="Times New Roman" w:hAnsi="Times New Roman" w:cs="Times New Roman"/>
          <w:sz w:val="15"/>
          <w:szCs w:val="15"/>
        </w:rPr>
        <w:t>Tensorflow</w:t>
      </w:r>
      <w:proofErr w:type="spellEnd"/>
      <w:r w:rsidRPr="00141DEE">
        <w:rPr>
          <w:rFonts w:ascii="Times New Roman" w:hAnsi="Times New Roman" w:cs="Times New Roman"/>
          <w:sz w:val="15"/>
          <w:szCs w:val="15"/>
        </w:rPr>
        <w:t xml:space="preserve"> </w:t>
      </w:r>
      <w:proofErr w:type="gramStart"/>
      <w:r w:rsidRPr="00141DEE">
        <w:rPr>
          <w:rFonts w:ascii="Times New Roman" w:hAnsi="Times New Roman" w:cs="Times New Roman"/>
          <w:sz w:val="15"/>
          <w:szCs w:val="15"/>
        </w:rPr>
        <w:t>on  100</w:t>
      </w:r>
      <w:proofErr w:type="gramEnd"/>
      <w:r w:rsidRPr="00141DEE">
        <w:rPr>
          <w:rFonts w:ascii="Times New Roman" w:hAnsi="Times New Roman" w:cs="Times New Roman"/>
          <w:sz w:val="15"/>
          <w:szCs w:val="15"/>
        </w:rPr>
        <w:t xml:space="preserve"> percent face image for 5 epochs: accuracy- 0.9933333396911621  loss- 0.0253569595515728</w:t>
      </w:r>
    </w:p>
    <w:p w14:paraId="080D7561" w14:textId="5016E1F6" w:rsidR="001A24AA" w:rsidRDefault="001A24AA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erformances:</w:t>
      </w:r>
    </w:p>
    <w:p w14:paraId="03677B29" w14:textId="49ADB1D2" w:rsidR="001A24AA" w:rsidRDefault="00BF417C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Since all our prediction models reach 70% to 90% of accuracy, we ignored the </w:t>
      </w:r>
      <w:proofErr w:type="spellStart"/>
      <w:r>
        <w:rPr>
          <w:rFonts w:ascii="Times New Roman" w:hAnsi="Times New Roman" w:cs="Times New Roman"/>
          <w:sz w:val="24"/>
          <w:szCs w:val="24"/>
        </w:rPr>
        <w:t>corssvalida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1A24AA">
        <w:rPr>
          <w:rFonts w:ascii="Times New Roman" w:hAnsi="Times New Roman" w:cs="Times New Roman"/>
          <w:sz w:val="24"/>
          <w:szCs w:val="24"/>
        </w:rPr>
        <w:t xml:space="preserve">For each model, we generated random samples with random sequences for 20%,40%,60%,80%, and 100% of the two types of data. I trained each model with 5 iterations and calculated the time spent during training and the mean/stand deviation of accuracy after testing. For perceptron on digit data, we can see a slight </w:t>
      </w:r>
      <w:proofErr w:type="gramStart"/>
      <w:r w:rsidR="001A24AA">
        <w:rPr>
          <w:rFonts w:ascii="Times New Roman" w:hAnsi="Times New Roman" w:cs="Times New Roman"/>
          <w:sz w:val="24"/>
          <w:szCs w:val="24"/>
        </w:rPr>
        <w:t>increase(</w:t>
      </w:r>
      <w:proofErr w:type="gramEnd"/>
      <w:r w:rsidR="001A24AA">
        <w:rPr>
          <w:rFonts w:ascii="Times New Roman" w:hAnsi="Times New Roman" w:cs="Times New Roman"/>
          <w:sz w:val="24"/>
          <w:szCs w:val="24"/>
        </w:rPr>
        <w:t>from 0.6</w:t>
      </w:r>
      <w:r w:rsidR="00C96874">
        <w:rPr>
          <w:rFonts w:ascii="Times New Roman" w:hAnsi="Times New Roman" w:cs="Times New Roman"/>
          <w:sz w:val="24"/>
          <w:szCs w:val="24"/>
        </w:rPr>
        <w:t>786</w:t>
      </w:r>
      <w:r w:rsidR="001A24AA">
        <w:rPr>
          <w:rFonts w:ascii="Times New Roman" w:hAnsi="Times New Roman" w:cs="Times New Roman"/>
          <w:sz w:val="24"/>
          <w:szCs w:val="24"/>
        </w:rPr>
        <w:t xml:space="preserve"> to 0.7</w:t>
      </w:r>
      <w:r w:rsidR="00C96874">
        <w:rPr>
          <w:rFonts w:ascii="Times New Roman" w:hAnsi="Times New Roman" w:cs="Times New Roman"/>
          <w:sz w:val="24"/>
          <w:szCs w:val="24"/>
        </w:rPr>
        <w:t>7</w:t>
      </w:r>
      <w:r w:rsidR="001A24AA">
        <w:rPr>
          <w:rFonts w:ascii="Times New Roman" w:hAnsi="Times New Roman" w:cs="Times New Roman"/>
          <w:sz w:val="24"/>
          <w:szCs w:val="24"/>
        </w:rPr>
        <w:t>) in the accuracy for each increase in sample size. The time also increased from 0.7</w:t>
      </w:r>
      <w:r w:rsidR="00C96874">
        <w:rPr>
          <w:rFonts w:ascii="Times New Roman" w:hAnsi="Times New Roman" w:cs="Times New Roman"/>
          <w:sz w:val="24"/>
          <w:szCs w:val="24"/>
        </w:rPr>
        <w:t>01</w:t>
      </w:r>
      <w:r w:rsidR="001A24AA">
        <w:rPr>
          <w:rFonts w:ascii="Times New Roman" w:hAnsi="Times New Roman" w:cs="Times New Roman"/>
          <w:sz w:val="24"/>
          <w:szCs w:val="24"/>
        </w:rPr>
        <w:t xml:space="preserve">s to </w:t>
      </w:r>
      <w:r w:rsidR="00C96874">
        <w:rPr>
          <w:rFonts w:ascii="Times New Roman" w:hAnsi="Times New Roman" w:cs="Times New Roman"/>
          <w:sz w:val="24"/>
          <w:szCs w:val="24"/>
        </w:rPr>
        <w:t>3.67s</w:t>
      </w:r>
      <w:r w:rsidR="001A24AA">
        <w:rPr>
          <w:rFonts w:ascii="Times New Roman" w:hAnsi="Times New Roman" w:cs="Times New Roman"/>
          <w:sz w:val="24"/>
          <w:szCs w:val="24"/>
        </w:rPr>
        <w:t xml:space="preserve">. I reached </w:t>
      </w:r>
      <w:r>
        <w:rPr>
          <w:rFonts w:ascii="Times New Roman" w:hAnsi="Times New Roman" w:cs="Times New Roman"/>
          <w:sz w:val="24"/>
          <w:szCs w:val="24"/>
        </w:rPr>
        <w:t>7</w:t>
      </w:r>
      <w:r w:rsidR="00C96874">
        <w:rPr>
          <w:rFonts w:ascii="Times New Roman" w:hAnsi="Times New Roman" w:cs="Times New Roman"/>
          <w:sz w:val="24"/>
          <w:szCs w:val="24"/>
        </w:rPr>
        <w:t>7</w:t>
      </w:r>
      <w:r>
        <w:rPr>
          <w:rFonts w:ascii="Times New Roman" w:hAnsi="Times New Roman" w:cs="Times New Roman"/>
          <w:sz w:val="24"/>
          <w:szCs w:val="24"/>
        </w:rPr>
        <w:t xml:space="preserve">% mean accuracy. </w:t>
      </w:r>
      <w:r w:rsidR="001A24AA">
        <w:rPr>
          <w:rFonts w:ascii="Times New Roman" w:hAnsi="Times New Roman" w:cs="Times New Roman"/>
          <w:sz w:val="24"/>
          <w:szCs w:val="24"/>
        </w:rPr>
        <w:t xml:space="preserve">For </w:t>
      </w:r>
      <w:proofErr w:type="gramStart"/>
      <w:r w:rsidR="001A24AA">
        <w:rPr>
          <w:rFonts w:ascii="Times New Roman" w:hAnsi="Times New Roman" w:cs="Times New Roman"/>
          <w:sz w:val="24"/>
          <w:szCs w:val="24"/>
        </w:rPr>
        <w:t>perceptron</w:t>
      </w:r>
      <w:proofErr w:type="gramEnd"/>
      <w:r w:rsidR="001A24AA">
        <w:rPr>
          <w:rFonts w:ascii="Times New Roman" w:hAnsi="Times New Roman" w:cs="Times New Roman"/>
          <w:sz w:val="24"/>
          <w:szCs w:val="24"/>
        </w:rPr>
        <w:t xml:space="preserve"> on face </w:t>
      </w:r>
      <w:proofErr w:type="gramStart"/>
      <w:r w:rsidR="001A24AA">
        <w:rPr>
          <w:rFonts w:ascii="Times New Roman" w:hAnsi="Times New Roman" w:cs="Times New Roman"/>
          <w:sz w:val="24"/>
          <w:szCs w:val="24"/>
        </w:rPr>
        <w:t>data</w:t>
      </w:r>
      <w:proofErr w:type="gramEnd"/>
      <w:r w:rsidR="009E5CD6">
        <w:rPr>
          <w:rFonts w:ascii="Times New Roman" w:hAnsi="Times New Roman" w:cs="Times New Roman"/>
          <w:sz w:val="24"/>
          <w:szCs w:val="24"/>
        </w:rPr>
        <w:t xml:space="preserve"> we can see a slight increase (from 0.</w:t>
      </w:r>
      <w:r w:rsidR="006A1852">
        <w:rPr>
          <w:rFonts w:ascii="Times New Roman" w:hAnsi="Times New Roman" w:cs="Times New Roman"/>
          <w:sz w:val="24"/>
          <w:szCs w:val="24"/>
        </w:rPr>
        <w:t>73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</w:t>
      </w:r>
      <w:r w:rsidR="006A1852">
        <w:rPr>
          <w:rFonts w:ascii="Times New Roman" w:hAnsi="Times New Roman" w:cs="Times New Roman"/>
          <w:sz w:val="24"/>
          <w:szCs w:val="24"/>
        </w:rPr>
        <w:t>82</w:t>
      </w:r>
      <w:r w:rsidR="009E5CD6">
        <w:rPr>
          <w:rFonts w:ascii="Times New Roman" w:hAnsi="Times New Roman" w:cs="Times New Roman"/>
          <w:sz w:val="24"/>
          <w:szCs w:val="24"/>
        </w:rPr>
        <w:t>) in the accuracy for each increase in sample size. The time increased from 0.</w:t>
      </w:r>
      <w:r w:rsidR="006A1852">
        <w:rPr>
          <w:rFonts w:ascii="Times New Roman" w:hAnsi="Times New Roman" w:cs="Times New Roman"/>
          <w:sz w:val="24"/>
          <w:szCs w:val="24"/>
        </w:rPr>
        <w:t>035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</w:t>
      </w:r>
      <w:r w:rsidR="006A1852">
        <w:rPr>
          <w:rFonts w:ascii="Times New Roman" w:hAnsi="Times New Roman" w:cs="Times New Roman"/>
          <w:sz w:val="24"/>
          <w:szCs w:val="24"/>
        </w:rPr>
        <w:t>166</w:t>
      </w:r>
      <w:r w:rsidR="009E5CD6">
        <w:rPr>
          <w:rFonts w:ascii="Times New Roman" w:hAnsi="Times New Roman" w:cs="Times New Roman"/>
          <w:sz w:val="24"/>
          <w:szCs w:val="24"/>
        </w:rPr>
        <w:t>. I was able to reach 8</w:t>
      </w:r>
      <w:r w:rsidR="006A1852">
        <w:rPr>
          <w:rFonts w:ascii="Times New Roman" w:hAnsi="Times New Roman" w:cs="Times New Roman"/>
          <w:sz w:val="24"/>
          <w:szCs w:val="24"/>
        </w:rPr>
        <w:t>2</w:t>
      </w:r>
      <w:r w:rsidR="009E5CD6">
        <w:rPr>
          <w:rFonts w:ascii="Times New Roman" w:hAnsi="Times New Roman" w:cs="Times New Roman"/>
          <w:sz w:val="24"/>
          <w:szCs w:val="24"/>
        </w:rPr>
        <w:t xml:space="preserve">% mean accuracy eventually. For naïve bayes classifier on digit data, we can see a slight </w:t>
      </w:r>
      <w:proofErr w:type="gramStart"/>
      <w:r w:rsidR="009E5CD6">
        <w:rPr>
          <w:rFonts w:ascii="Times New Roman" w:hAnsi="Times New Roman" w:cs="Times New Roman"/>
          <w:sz w:val="24"/>
          <w:szCs w:val="24"/>
        </w:rPr>
        <w:t>increase(</w:t>
      </w:r>
      <w:proofErr w:type="gramEnd"/>
      <w:r w:rsidR="009E5CD6">
        <w:rPr>
          <w:rFonts w:ascii="Times New Roman" w:hAnsi="Times New Roman" w:cs="Times New Roman"/>
          <w:sz w:val="24"/>
          <w:szCs w:val="24"/>
        </w:rPr>
        <w:t>from 0.762</w:t>
      </w:r>
      <w:r w:rsidR="00134CDD">
        <w:rPr>
          <w:rFonts w:ascii="Times New Roman" w:hAnsi="Times New Roman" w:cs="Times New Roman"/>
          <w:sz w:val="24"/>
          <w:szCs w:val="24"/>
        </w:rPr>
        <w:t>4</w:t>
      </w:r>
      <w:r w:rsidR="009E5CD6">
        <w:rPr>
          <w:rFonts w:ascii="Times New Roman" w:hAnsi="Times New Roman" w:cs="Times New Roman"/>
          <w:sz w:val="24"/>
          <w:szCs w:val="24"/>
        </w:rPr>
        <w:t xml:space="preserve"> to 0.775) in the accuracy. The time increased from 0.1</w:t>
      </w:r>
      <w:r w:rsidR="00134CDD">
        <w:rPr>
          <w:rFonts w:ascii="Times New Roman" w:hAnsi="Times New Roman" w:cs="Times New Roman"/>
          <w:sz w:val="24"/>
          <w:szCs w:val="24"/>
        </w:rPr>
        <w:t>25</w:t>
      </w:r>
      <w:r w:rsidR="009E5CD6">
        <w:rPr>
          <w:rFonts w:ascii="Times New Roman" w:hAnsi="Times New Roman" w:cs="Times New Roman"/>
          <w:sz w:val="24"/>
          <w:szCs w:val="24"/>
        </w:rPr>
        <w:t>s to 0.</w:t>
      </w:r>
      <w:r w:rsidR="00134CDD">
        <w:rPr>
          <w:rFonts w:ascii="Times New Roman" w:hAnsi="Times New Roman" w:cs="Times New Roman"/>
          <w:sz w:val="24"/>
          <w:szCs w:val="24"/>
        </w:rPr>
        <w:t>595</w:t>
      </w:r>
      <w:r w:rsidR="009E5CD6">
        <w:rPr>
          <w:rFonts w:ascii="Times New Roman" w:hAnsi="Times New Roman" w:cs="Times New Roman"/>
          <w:sz w:val="24"/>
          <w:szCs w:val="24"/>
        </w:rPr>
        <w:t xml:space="preserve">s per iteration. I was able to reach 77.5% of mean accuracy of 5 iterations. For naïve bayes on face data, the mean accuracy increased from </w:t>
      </w:r>
      <w:r w:rsidR="00F53D99">
        <w:rPr>
          <w:rFonts w:ascii="Times New Roman" w:hAnsi="Times New Roman" w:cs="Times New Roman"/>
          <w:sz w:val="24"/>
          <w:szCs w:val="24"/>
        </w:rPr>
        <w:t xml:space="preserve">0.778 to 0.880. The time </w:t>
      </w:r>
      <w:proofErr w:type="gramStart"/>
      <w:r w:rsidR="00F53D99">
        <w:rPr>
          <w:rFonts w:ascii="Times New Roman" w:hAnsi="Times New Roman" w:cs="Times New Roman"/>
          <w:sz w:val="24"/>
          <w:szCs w:val="24"/>
        </w:rPr>
        <w:t>spend</w:t>
      </w:r>
      <w:proofErr w:type="gramEnd"/>
      <w:r w:rsidR="00F53D99">
        <w:rPr>
          <w:rFonts w:ascii="Times New Roman" w:hAnsi="Times New Roman" w:cs="Times New Roman"/>
          <w:sz w:val="24"/>
          <w:szCs w:val="24"/>
        </w:rPr>
        <w:t xml:space="preserve"> during training increased from 0.059 to 0.290.</w:t>
      </w:r>
      <w:r w:rsidR="005C5B79">
        <w:rPr>
          <w:rFonts w:ascii="Times New Roman" w:hAnsi="Times New Roman" w:cs="Times New Roman"/>
          <w:sz w:val="24"/>
          <w:szCs w:val="24"/>
        </w:rPr>
        <w:t xml:space="preserve"> For Neural Network with </w:t>
      </w:r>
      <w:proofErr w:type="spellStart"/>
      <w:r w:rsidR="005C5B79">
        <w:rPr>
          <w:rFonts w:ascii="Times New Roman" w:hAnsi="Times New Roman" w:cs="Times New Roman"/>
          <w:sz w:val="24"/>
          <w:szCs w:val="24"/>
        </w:rPr>
        <w:t>Tensorflow</w:t>
      </w:r>
      <w:proofErr w:type="spellEnd"/>
      <w:r w:rsidR="005C5B79">
        <w:rPr>
          <w:rFonts w:ascii="Times New Roman" w:hAnsi="Times New Roman" w:cs="Times New Roman"/>
          <w:sz w:val="24"/>
          <w:szCs w:val="24"/>
        </w:rPr>
        <w:t xml:space="preserve"> on digit data, the accuracy increased from 0.84 to 0.90 and the </w:t>
      </w:r>
      <w:r w:rsidR="00E30BDE">
        <w:rPr>
          <w:rFonts w:ascii="Times New Roman" w:hAnsi="Times New Roman" w:cs="Times New Roman"/>
          <w:sz w:val="24"/>
          <w:szCs w:val="24"/>
        </w:rPr>
        <w:t xml:space="preserve">loss decreased from 0.55 to 0.33. For CNN with face data, the accuracy increased from 0.97 to 0.99 and loss decreased from 0.41 to 0.025. </w:t>
      </w:r>
    </w:p>
    <w:p w14:paraId="3265F0D4" w14:textId="5FD5AE57" w:rsidR="00E30BDE" w:rsidRPr="00345EB1" w:rsidRDefault="00E30BDE" w:rsidP="007744A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n conclusion, the neural network and CNN has the highest accuracy for all the data. While </w:t>
      </w:r>
      <w:proofErr w:type="gramStart"/>
      <w:r>
        <w:rPr>
          <w:rFonts w:ascii="Times New Roman" w:hAnsi="Times New Roman" w:cs="Times New Roman"/>
          <w:sz w:val="24"/>
          <w:szCs w:val="24"/>
        </w:rPr>
        <w:t>the CN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ake longer to train. </w:t>
      </w:r>
      <w:proofErr w:type="gramStart"/>
      <w:r>
        <w:rPr>
          <w:rFonts w:ascii="Times New Roman" w:hAnsi="Times New Roman" w:cs="Times New Roman"/>
          <w:sz w:val="24"/>
          <w:szCs w:val="24"/>
        </w:rPr>
        <w:t>Both th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model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ill reach 77% accuracy eventually but naïve bayes clearly has higher accuracy when the sample size is smaller. </w:t>
      </w:r>
      <w:r w:rsidR="0073534D">
        <w:rPr>
          <w:rFonts w:ascii="Times New Roman" w:hAnsi="Times New Roman" w:cs="Times New Roman"/>
          <w:sz w:val="24"/>
          <w:szCs w:val="24"/>
        </w:rPr>
        <w:t xml:space="preserve">Also, naïve bayes classifier has faster training time especially when sample size is big. For face data, the naïve bayes has higher accuracy overall but its </w:t>
      </w:r>
      <w:r w:rsidR="00D72331">
        <w:rPr>
          <w:rFonts w:ascii="Times New Roman" w:hAnsi="Times New Roman" w:cs="Times New Roman"/>
          <w:sz w:val="24"/>
          <w:szCs w:val="24"/>
        </w:rPr>
        <w:t xml:space="preserve">training </w:t>
      </w:r>
      <w:r w:rsidR="0073534D">
        <w:rPr>
          <w:rFonts w:ascii="Times New Roman" w:hAnsi="Times New Roman" w:cs="Times New Roman"/>
          <w:sz w:val="24"/>
          <w:szCs w:val="24"/>
        </w:rPr>
        <w:t xml:space="preserve">speed seems a bit slower than </w:t>
      </w:r>
      <w:r w:rsidR="00D72331">
        <w:rPr>
          <w:rFonts w:ascii="Times New Roman" w:hAnsi="Times New Roman" w:cs="Times New Roman"/>
          <w:sz w:val="24"/>
          <w:szCs w:val="24"/>
        </w:rPr>
        <w:t xml:space="preserve">perceptron. Eventually, the Neural Network from library definitely </w:t>
      </w:r>
      <w:proofErr w:type="gramStart"/>
      <w:r w:rsidR="00D72331">
        <w:rPr>
          <w:rFonts w:ascii="Times New Roman" w:hAnsi="Times New Roman" w:cs="Times New Roman"/>
          <w:sz w:val="24"/>
          <w:szCs w:val="24"/>
        </w:rPr>
        <w:t>out performs</w:t>
      </w:r>
      <w:proofErr w:type="gramEnd"/>
      <w:r w:rsidR="00D72331">
        <w:rPr>
          <w:rFonts w:ascii="Times New Roman" w:hAnsi="Times New Roman" w:cs="Times New Roman"/>
          <w:sz w:val="24"/>
          <w:szCs w:val="24"/>
        </w:rPr>
        <w:t xml:space="preserve"> all the other models even when CNN runs a bit slow due to their extremely high accuracy and efficient data transformation.</w:t>
      </w:r>
      <w:r w:rsidR="00D83304">
        <w:rPr>
          <w:rFonts w:ascii="Times New Roman" w:hAnsi="Times New Roman" w:cs="Times New Roman"/>
          <w:sz w:val="24"/>
          <w:szCs w:val="24"/>
        </w:rPr>
        <w:t xml:space="preserve"> The naïve </w:t>
      </w:r>
      <w:r w:rsidR="00D83304">
        <w:rPr>
          <w:rFonts w:ascii="Times New Roman" w:hAnsi="Times New Roman" w:cs="Times New Roman"/>
          <w:sz w:val="24"/>
          <w:szCs w:val="24"/>
        </w:rPr>
        <w:lastRenderedPageBreak/>
        <w:t xml:space="preserve">bayes seems </w:t>
      </w:r>
      <w:proofErr w:type="gramStart"/>
      <w:r w:rsidR="00D83304">
        <w:rPr>
          <w:rFonts w:ascii="Times New Roman" w:hAnsi="Times New Roman" w:cs="Times New Roman"/>
          <w:sz w:val="24"/>
          <w:szCs w:val="24"/>
        </w:rPr>
        <w:t>performs</w:t>
      </w:r>
      <w:proofErr w:type="gramEnd"/>
      <w:r w:rsidR="00D83304">
        <w:rPr>
          <w:rFonts w:ascii="Times New Roman" w:hAnsi="Times New Roman" w:cs="Times New Roman"/>
          <w:sz w:val="24"/>
          <w:szCs w:val="24"/>
        </w:rPr>
        <w:t xml:space="preserve"> slightly better than perceptron. </w:t>
      </w:r>
    </w:p>
    <w:sectPr w:rsidR="00E30BDE" w:rsidRPr="00345EB1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jczNrQwNjM1sDRT0lEKTi0uzszPAykwrgUAGrvCdSwAAAA="/>
  </w:docVars>
  <w:rsids>
    <w:rsidRoot w:val="007B7049"/>
    <w:rsid w:val="00052ACA"/>
    <w:rsid w:val="00134CDD"/>
    <w:rsid w:val="00141DEE"/>
    <w:rsid w:val="001A24AA"/>
    <w:rsid w:val="001E48CF"/>
    <w:rsid w:val="00300A95"/>
    <w:rsid w:val="00345EB1"/>
    <w:rsid w:val="00393950"/>
    <w:rsid w:val="005C5B79"/>
    <w:rsid w:val="006A1852"/>
    <w:rsid w:val="0073534D"/>
    <w:rsid w:val="007744AC"/>
    <w:rsid w:val="007B7049"/>
    <w:rsid w:val="007D2CBB"/>
    <w:rsid w:val="00860712"/>
    <w:rsid w:val="008B109E"/>
    <w:rsid w:val="009E5CD6"/>
    <w:rsid w:val="00A10365"/>
    <w:rsid w:val="00B42FC2"/>
    <w:rsid w:val="00BF417C"/>
    <w:rsid w:val="00C96874"/>
    <w:rsid w:val="00D72331"/>
    <w:rsid w:val="00D83304"/>
    <w:rsid w:val="00E30BDE"/>
    <w:rsid w:val="00F40E0E"/>
    <w:rsid w:val="00F53D99"/>
    <w:rsid w:val="00F920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BD4F6"/>
  <w15:chartTrackingRefBased/>
  <w15:docId w15:val="{3C69065B-89AA-45C8-BCA4-B9B63AA8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6</TotalTime>
  <Pages>8</Pages>
  <Words>2458</Words>
  <Characters>14017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15</cp:revision>
  <dcterms:created xsi:type="dcterms:W3CDTF">2023-05-02T19:00:00Z</dcterms:created>
  <dcterms:modified xsi:type="dcterms:W3CDTF">2023-05-03T21:30:00Z</dcterms:modified>
</cp:coreProperties>
</file>